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B3AFF3" w14:textId="116E093B" w:rsidR="003A4B69" w:rsidRPr="003C6653" w:rsidRDefault="003A4B69" w:rsidP="003A4B69">
      <w:pPr>
        <w:jc w:val="center"/>
        <w:rPr>
          <w:b/>
          <w:sz w:val="28"/>
          <w:szCs w:val="28"/>
        </w:rPr>
      </w:pPr>
      <w:r w:rsidRPr="003C6653">
        <w:rPr>
          <w:b/>
          <w:sz w:val="28"/>
          <w:szCs w:val="28"/>
        </w:rPr>
        <w:t>University of Louisiana at Monroe</w:t>
      </w:r>
    </w:p>
    <w:p w14:paraId="5FE928B3" w14:textId="77777777" w:rsidR="00C3234C" w:rsidRDefault="003A4B69" w:rsidP="003A4B69">
      <w:pPr>
        <w:jc w:val="center"/>
        <w:rPr>
          <w:rFonts w:ascii="Georgia" w:hAnsi="Georgia"/>
          <w:b/>
        </w:rPr>
      </w:pPr>
      <w:r w:rsidRPr="003C6653">
        <w:rPr>
          <w:b/>
          <w:sz w:val="28"/>
          <w:szCs w:val="28"/>
        </w:rPr>
        <w:t>Job Description</w:t>
      </w:r>
    </w:p>
    <w:p w14:paraId="5DAB6C7B" w14:textId="77777777" w:rsidR="00B51078" w:rsidRDefault="00B51078" w:rsidP="00B51078">
      <w:pPr>
        <w:rPr>
          <w:rFonts w:ascii="Georgia" w:hAnsi="Georgia" w:cs="Arial"/>
          <w:i/>
          <w:sz w:val="20"/>
        </w:rPr>
      </w:pPr>
    </w:p>
    <w:p w14:paraId="02EB378F" w14:textId="77777777" w:rsidR="003A4B69" w:rsidRPr="00C3234C" w:rsidRDefault="003A4B69" w:rsidP="003A4B69">
      <w:pPr>
        <w:jc w:val="center"/>
        <w:rPr>
          <w:rFonts w:ascii="Georgia" w:hAnsi="Georgia" w:cs="Arial"/>
          <w:i/>
          <w:sz w:val="20"/>
        </w:rPr>
      </w:pPr>
    </w:p>
    <w:tbl>
      <w:tblPr>
        <w:tblStyle w:val="TableGrid"/>
        <w:tblW w:w="10170" w:type="dxa"/>
        <w:tblLook w:val="01E0" w:firstRow="1" w:lastRow="1" w:firstColumn="1" w:lastColumn="1" w:noHBand="0" w:noVBand="0"/>
      </w:tblPr>
      <w:tblGrid>
        <w:gridCol w:w="3722"/>
        <w:gridCol w:w="6448"/>
      </w:tblGrid>
      <w:tr w:rsidR="00C3234C" w:rsidRPr="00A51435" w14:paraId="06E6F602" w14:textId="77777777" w:rsidTr="00D36B79">
        <w:trPr>
          <w:trHeight w:val="490"/>
        </w:trPr>
        <w:tc>
          <w:tcPr>
            <w:tcW w:w="3722" w:type="dxa"/>
          </w:tcPr>
          <w:p w14:paraId="73FAC522" w14:textId="77777777" w:rsidR="00D91A19" w:rsidRPr="003C6653" w:rsidRDefault="00AB0FCD">
            <w:pPr>
              <w:rPr>
                <w:b/>
              </w:rPr>
            </w:pPr>
            <w:r w:rsidRPr="003C6653">
              <w:rPr>
                <w:b/>
              </w:rPr>
              <w:t>Job Title</w:t>
            </w:r>
          </w:p>
        </w:tc>
        <w:tc>
          <w:tcPr>
            <w:tcW w:w="6448" w:type="dxa"/>
          </w:tcPr>
          <w:p w14:paraId="1997EFF3" w14:textId="77777777" w:rsidR="003C4D2B" w:rsidRPr="00405034" w:rsidRDefault="00405034" w:rsidP="00405034">
            <w:pPr>
              <w:ind w:left="72"/>
            </w:pPr>
            <w:r w:rsidRPr="00405034">
              <w:t>Associate Director, School of Basic Pharmac</w:t>
            </w:r>
            <w:r>
              <w:t>eutical</w:t>
            </w:r>
            <w:r w:rsidRPr="00405034">
              <w:t xml:space="preserve"> &amp; Toxicological Sciences</w:t>
            </w:r>
          </w:p>
          <w:p w14:paraId="6A05A809" w14:textId="77777777" w:rsidR="00D91A19" w:rsidRPr="003C6653" w:rsidRDefault="00D91A19">
            <w:pPr>
              <w:ind w:left="72"/>
            </w:pPr>
          </w:p>
        </w:tc>
      </w:tr>
      <w:tr w:rsidR="00AB0FCD" w:rsidRPr="00A51435" w14:paraId="34B88E64" w14:textId="77777777" w:rsidTr="00D36B79">
        <w:trPr>
          <w:trHeight w:val="490"/>
        </w:trPr>
        <w:tc>
          <w:tcPr>
            <w:tcW w:w="3722" w:type="dxa"/>
          </w:tcPr>
          <w:p w14:paraId="333DBD98" w14:textId="77777777" w:rsidR="00AB0FCD" w:rsidRPr="003C6653" w:rsidRDefault="00AB0FCD">
            <w:pPr>
              <w:rPr>
                <w:b/>
              </w:rPr>
            </w:pPr>
            <w:r w:rsidRPr="003C6653">
              <w:rPr>
                <w:b/>
              </w:rPr>
              <w:t>College/School/Department/Office</w:t>
            </w:r>
          </w:p>
        </w:tc>
        <w:tc>
          <w:tcPr>
            <w:tcW w:w="6448" w:type="dxa"/>
          </w:tcPr>
          <w:p w14:paraId="5A1DAEDC" w14:textId="77777777" w:rsidR="00AB0FCD" w:rsidRPr="003C6653" w:rsidRDefault="00405034" w:rsidP="00783F51">
            <w:pPr>
              <w:ind w:left="72"/>
            </w:pPr>
            <w:r>
              <w:t>College of Pharmacy/School of Basic P</w:t>
            </w:r>
            <w:r w:rsidRPr="00405034">
              <w:t>harmac</w:t>
            </w:r>
            <w:r>
              <w:t>eutical&amp; Toxicological Sciences</w:t>
            </w:r>
          </w:p>
        </w:tc>
      </w:tr>
      <w:tr w:rsidR="002D7AE4" w:rsidRPr="00A51435" w14:paraId="08C4CD8A" w14:textId="77777777" w:rsidTr="00D36B79">
        <w:trPr>
          <w:trHeight w:val="490"/>
        </w:trPr>
        <w:tc>
          <w:tcPr>
            <w:tcW w:w="3722" w:type="dxa"/>
          </w:tcPr>
          <w:p w14:paraId="01CAF61D" w14:textId="77777777" w:rsidR="002D7AE4" w:rsidRPr="003C6653" w:rsidRDefault="002D7AE4">
            <w:r w:rsidRPr="003C6653">
              <w:rPr>
                <w:b/>
              </w:rPr>
              <w:t>Reports to</w:t>
            </w:r>
          </w:p>
        </w:tc>
        <w:tc>
          <w:tcPr>
            <w:tcW w:w="6448" w:type="dxa"/>
          </w:tcPr>
          <w:p w14:paraId="0A6E9ADE" w14:textId="77777777" w:rsidR="002D7AE4" w:rsidRPr="003C6653" w:rsidRDefault="00405034" w:rsidP="00405034">
            <w:pPr>
              <w:ind w:left="72"/>
            </w:pPr>
            <w:r w:rsidRPr="00405034">
              <w:t xml:space="preserve">Director, School of Basic </w:t>
            </w:r>
            <w:r>
              <w:t>P</w:t>
            </w:r>
            <w:r w:rsidRPr="00405034">
              <w:t>harmac</w:t>
            </w:r>
            <w:r>
              <w:t>eutical</w:t>
            </w:r>
            <w:r w:rsidRPr="00405034">
              <w:t xml:space="preserve"> &amp; Toxicological Sciences</w:t>
            </w:r>
          </w:p>
        </w:tc>
      </w:tr>
      <w:tr w:rsidR="000512EC" w:rsidRPr="00A51435" w14:paraId="38AC85F4" w14:textId="77777777" w:rsidTr="00D36B79">
        <w:trPr>
          <w:trHeight w:val="490"/>
        </w:trPr>
        <w:tc>
          <w:tcPr>
            <w:tcW w:w="3722" w:type="dxa"/>
          </w:tcPr>
          <w:p w14:paraId="688FD590" w14:textId="77777777" w:rsidR="000512EC" w:rsidRPr="003C6653" w:rsidRDefault="000512EC">
            <w:pPr>
              <w:rPr>
                <w:b/>
              </w:rPr>
            </w:pPr>
            <w:r>
              <w:rPr>
                <w:b/>
              </w:rPr>
              <w:t>Employee Classification (classified, unclassified, faculty)</w:t>
            </w:r>
          </w:p>
        </w:tc>
        <w:tc>
          <w:tcPr>
            <w:tcW w:w="6448" w:type="dxa"/>
          </w:tcPr>
          <w:p w14:paraId="1B44D4A7" w14:textId="77777777" w:rsidR="000512EC" w:rsidRPr="003C6653" w:rsidRDefault="00405034">
            <w:pPr>
              <w:ind w:left="72"/>
            </w:pPr>
            <w:r>
              <w:t xml:space="preserve">12-month </w:t>
            </w:r>
            <w:r w:rsidR="002F23A4">
              <w:t>Faculty</w:t>
            </w:r>
          </w:p>
        </w:tc>
      </w:tr>
    </w:tbl>
    <w:p w14:paraId="5A39BBE3" w14:textId="77777777" w:rsidR="002D7AE4" w:rsidRDefault="002D7AE4">
      <w:pPr>
        <w:rPr>
          <w:rFonts w:ascii="Georgia" w:hAnsi="Georgia" w:cs="Arial"/>
          <w:sz w:val="20"/>
        </w:rPr>
      </w:pPr>
    </w:p>
    <w:p w14:paraId="41C8F396" w14:textId="77777777" w:rsidR="00C3234C" w:rsidRPr="00A51435" w:rsidRDefault="00C3234C">
      <w:pPr>
        <w:rPr>
          <w:rFonts w:ascii="Georgia" w:hAnsi="Georgia" w:cs="Arial"/>
          <w:sz w:val="20"/>
        </w:rPr>
      </w:pPr>
    </w:p>
    <w:p w14:paraId="7CEBFB92" w14:textId="77777777" w:rsidR="002D7AE4" w:rsidRPr="003C6653" w:rsidRDefault="000512EC">
      <w:pPr>
        <w:shd w:val="clear" w:color="auto" w:fill="E0E0E0"/>
        <w:rPr>
          <w:b/>
        </w:rPr>
      </w:pPr>
      <w:r>
        <w:rPr>
          <w:b/>
        </w:rPr>
        <w:t>Job Summary</w:t>
      </w:r>
    </w:p>
    <w:p w14:paraId="31228167" w14:textId="77777777" w:rsidR="00D36B79" w:rsidRDefault="00405034" w:rsidP="00D36B79">
      <w:pPr>
        <w:ind w:left="72"/>
      </w:pPr>
      <w:r>
        <w:t xml:space="preserve">The </w:t>
      </w:r>
      <w:r w:rsidRPr="00405034">
        <w:t xml:space="preserve">Associate Director, School of Basic </w:t>
      </w:r>
      <w:r>
        <w:t>P</w:t>
      </w:r>
      <w:r w:rsidRPr="00405034">
        <w:t>harmac</w:t>
      </w:r>
      <w:r>
        <w:t>eutical</w:t>
      </w:r>
      <w:r w:rsidRPr="00405034">
        <w:t xml:space="preserve"> &amp; Toxicological Sciences</w:t>
      </w:r>
      <w:r>
        <w:t xml:space="preserve"> provides administrative support to the Director and the Graduate program within the College of Pharmacy.</w:t>
      </w:r>
    </w:p>
    <w:p w14:paraId="0D0B940D" w14:textId="29C2CC40" w:rsidR="002D7AE4" w:rsidRPr="003C6653" w:rsidRDefault="00D36B79" w:rsidP="00D36B79">
      <w:pPr>
        <w:ind w:left="72"/>
      </w:pPr>
      <w:r w:rsidRPr="003C6653">
        <w:t xml:space="preserve"> </w:t>
      </w:r>
    </w:p>
    <w:p w14:paraId="5B2DCF4C" w14:textId="77777777" w:rsidR="002D7AE4" w:rsidRPr="003C6653" w:rsidRDefault="000512EC">
      <w:pPr>
        <w:shd w:val="clear" w:color="auto" w:fill="E0E0E0"/>
        <w:rPr>
          <w:b/>
        </w:rPr>
      </w:pPr>
      <w:r>
        <w:rPr>
          <w:b/>
        </w:rPr>
        <w:t>Duties and R</w:t>
      </w:r>
      <w:r w:rsidR="002D7AE4" w:rsidRPr="003C6653">
        <w:rPr>
          <w:b/>
        </w:rPr>
        <w:t>esponsibilities</w:t>
      </w:r>
    </w:p>
    <w:p w14:paraId="6C0C2607" w14:textId="60D1AD3F" w:rsidR="00405034" w:rsidRDefault="00405034" w:rsidP="00405034">
      <w:pPr>
        <w:ind w:left="72"/>
      </w:pPr>
      <w:r w:rsidRPr="00405034">
        <w:t>(</w:t>
      </w:r>
      <w:r w:rsidR="00091E18">
        <w:t>3</w:t>
      </w:r>
      <w:r w:rsidRPr="00405034">
        <w:t xml:space="preserve">0%) Provides administrative support and oversight for the School of Basic </w:t>
      </w:r>
      <w:r>
        <w:t>P</w:t>
      </w:r>
      <w:r w:rsidRPr="00405034">
        <w:t>harmac</w:t>
      </w:r>
      <w:r>
        <w:t>eutical and Toxicological Sciences.</w:t>
      </w:r>
    </w:p>
    <w:p w14:paraId="0E27B00A" w14:textId="77777777" w:rsidR="00405034" w:rsidRDefault="00405034" w:rsidP="00405034">
      <w:pPr>
        <w:ind w:left="72"/>
      </w:pPr>
    </w:p>
    <w:p w14:paraId="60061E4C" w14:textId="77777777" w:rsidR="00405034" w:rsidRDefault="00405034" w:rsidP="00405034"/>
    <w:p w14:paraId="33215165" w14:textId="068DF56A" w:rsidR="002D73CD" w:rsidRPr="00867DFA" w:rsidRDefault="008B1364" w:rsidP="00091E18">
      <w:pPr>
        <w:autoSpaceDE w:val="0"/>
        <w:autoSpaceDN w:val="0"/>
        <w:adjustRightInd w:val="0"/>
        <w:jc w:val="both"/>
      </w:pPr>
      <w:r>
        <w:t>(</w:t>
      </w:r>
      <w:r w:rsidR="00091E18">
        <w:t>70</w:t>
      </w:r>
      <w:r w:rsidR="00405034">
        <w:t>%</w:t>
      </w:r>
      <w:r>
        <w:t>)</w:t>
      </w:r>
      <w:r w:rsidR="00405034">
        <w:t xml:space="preserve"> </w:t>
      </w:r>
      <w:r w:rsidR="002D73CD">
        <w:t>Responsible for all aspects of the Ph.D. in the Pharmacy</w:t>
      </w:r>
      <w:r w:rsidR="00091E18">
        <w:t xml:space="preserve"> and Ph.</w:t>
      </w:r>
      <w:r w:rsidR="00091E18">
        <w:rPr>
          <w:u w:val="double"/>
        </w:rPr>
        <w:t>D. in Pharmacology</w:t>
      </w:r>
      <w:r w:rsidR="002D73CD">
        <w:t xml:space="preserve"> program</w:t>
      </w:r>
    </w:p>
    <w:p w14:paraId="1AB69726" w14:textId="77777777" w:rsidR="008B1364" w:rsidRDefault="008B1364" w:rsidP="008B1364">
      <w:pPr>
        <w:numPr>
          <w:ilvl w:val="0"/>
          <w:numId w:val="8"/>
        </w:numPr>
      </w:pPr>
      <w:r>
        <w:t>Manage or supervise the admissions process</w:t>
      </w:r>
    </w:p>
    <w:p w14:paraId="74A39B38" w14:textId="77777777" w:rsidR="008B1364" w:rsidRDefault="008B1364" w:rsidP="008B1364">
      <w:pPr>
        <w:numPr>
          <w:ilvl w:val="0"/>
          <w:numId w:val="8"/>
        </w:numPr>
      </w:pPr>
      <w:r>
        <w:t>Manage or supervise student records, in consultation with the College’s Program Data Analyst.</w:t>
      </w:r>
    </w:p>
    <w:p w14:paraId="207D49A3" w14:textId="77777777" w:rsidR="008B1364" w:rsidRDefault="008B1364" w:rsidP="008B1364">
      <w:pPr>
        <w:numPr>
          <w:ilvl w:val="0"/>
          <w:numId w:val="8"/>
        </w:numPr>
      </w:pPr>
      <w:r>
        <w:t>Complete and submit the annual Degree Program Assessment.</w:t>
      </w:r>
    </w:p>
    <w:p w14:paraId="4E948DAC" w14:textId="77777777" w:rsidR="008B1364" w:rsidRPr="00405034" w:rsidRDefault="008B1364" w:rsidP="008B1364">
      <w:pPr>
        <w:numPr>
          <w:ilvl w:val="0"/>
          <w:numId w:val="8"/>
        </w:numPr>
      </w:pPr>
      <w:r>
        <w:t>Serve on appropriate relevant committees.</w:t>
      </w:r>
    </w:p>
    <w:p w14:paraId="6376BBD5" w14:textId="77777777" w:rsidR="008B1364" w:rsidRDefault="008B1364" w:rsidP="008B1364">
      <w:pPr>
        <w:ind w:left="72"/>
      </w:pPr>
      <w:r w:rsidRPr="008B1364">
        <w:t>In addition, the</w:t>
      </w:r>
      <w:r>
        <w:rPr>
          <w:rFonts w:ascii="Calibri" w:hAnsi="Calibri"/>
          <w:sz w:val="22"/>
          <w:szCs w:val="22"/>
        </w:rPr>
        <w:t xml:space="preserve"> </w:t>
      </w:r>
      <w:r w:rsidRPr="00405034">
        <w:t>Associate Director, School of Basic Pharmac</w:t>
      </w:r>
      <w:r>
        <w:t>eutical</w:t>
      </w:r>
      <w:r w:rsidRPr="00405034">
        <w:t xml:space="preserve"> &amp; Toxicological Sciences</w:t>
      </w:r>
      <w:r>
        <w:t xml:space="preserve"> must also:</w:t>
      </w:r>
    </w:p>
    <w:p w14:paraId="3D8ABE13" w14:textId="77777777" w:rsidR="008B1364" w:rsidRDefault="008B1364" w:rsidP="008B1364">
      <w:pPr>
        <w:numPr>
          <w:ilvl w:val="0"/>
          <w:numId w:val="9"/>
        </w:numPr>
      </w:pPr>
      <w:r>
        <w:t>Maintain proficiency within academic discipline.</w:t>
      </w:r>
    </w:p>
    <w:p w14:paraId="1DD586E8" w14:textId="0E88C7FB" w:rsidR="008B1364" w:rsidRDefault="008B1364" w:rsidP="008B1364">
      <w:pPr>
        <w:numPr>
          <w:ilvl w:val="0"/>
          <w:numId w:val="9"/>
        </w:numPr>
      </w:pPr>
      <w:r>
        <w:t xml:space="preserve">Continue to teach in </w:t>
      </w:r>
      <w:r w:rsidR="00091E18">
        <w:t>school</w:t>
      </w:r>
      <w:r>
        <w:t xml:space="preserve"> programs.</w:t>
      </w:r>
    </w:p>
    <w:p w14:paraId="5127C0D2" w14:textId="77777777" w:rsidR="008B1364" w:rsidRDefault="008B1364" w:rsidP="008B1364">
      <w:pPr>
        <w:numPr>
          <w:ilvl w:val="0"/>
          <w:numId w:val="9"/>
        </w:numPr>
      </w:pPr>
      <w:r>
        <w:t>Attend University, community, and professional events as requested by the Dean</w:t>
      </w:r>
    </w:p>
    <w:p w14:paraId="10973980" w14:textId="77777777" w:rsidR="008B1364" w:rsidRPr="00405034" w:rsidRDefault="008B1364" w:rsidP="008B1364">
      <w:pPr>
        <w:numPr>
          <w:ilvl w:val="0"/>
          <w:numId w:val="9"/>
        </w:numPr>
      </w:pPr>
      <w:r>
        <w:t>Serve on committees as assigned.</w:t>
      </w:r>
    </w:p>
    <w:p w14:paraId="44EAFD9C" w14:textId="77777777" w:rsidR="00405034" w:rsidRDefault="00405034" w:rsidP="008B1364">
      <w:pPr>
        <w:ind w:left="72"/>
        <w:rPr>
          <w:rFonts w:ascii="Calibri" w:hAnsi="Calibri"/>
          <w:sz w:val="22"/>
          <w:szCs w:val="22"/>
        </w:rPr>
      </w:pPr>
    </w:p>
    <w:p w14:paraId="77A77D4E" w14:textId="36F1F81B" w:rsidR="00405034" w:rsidRDefault="00405034" w:rsidP="20E82B60">
      <w:pPr>
        <w:autoSpaceDE w:val="0"/>
        <w:autoSpaceDN w:val="0"/>
        <w:adjustRightInd w:val="0"/>
        <w:ind w:left="72"/>
        <w:rPr>
          <w:rFonts w:ascii="Calibri" w:hAnsi="Calibri"/>
        </w:rPr>
      </w:pPr>
    </w:p>
    <w:p w14:paraId="355D685E" w14:textId="6D7322B0" w:rsidR="00405034" w:rsidRDefault="445EE03B" w:rsidP="20E82B60">
      <w:pPr>
        <w:shd w:val="clear" w:color="auto" w:fill="E0E0E0"/>
        <w:autoSpaceDE w:val="0"/>
        <w:autoSpaceDN w:val="0"/>
        <w:adjustRightInd w:val="0"/>
        <w:rPr>
          <w:b/>
          <w:bCs/>
        </w:rPr>
      </w:pPr>
      <w:r w:rsidRPr="20E82B60">
        <w:rPr>
          <w:b/>
          <w:bCs/>
        </w:rPr>
        <w:t>General Expectations</w:t>
      </w:r>
    </w:p>
    <w:p w14:paraId="272B152D" w14:textId="77777777" w:rsidR="00D20CFD" w:rsidRDefault="00D20CFD" w:rsidP="20E82B60">
      <w:pPr>
        <w:pStyle w:val="ListParagraph"/>
        <w:numPr>
          <w:ilvl w:val="0"/>
          <w:numId w:val="2"/>
        </w:numPr>
        <w:autoSpaceDE w:val="0"/>
        <w:autoSpaceDN w:val="0"/>
        <w:adjustRightInd w:val="0"/>
      </w:pPr>
      <w:r w:rsidRPr="00D20CFD">
        <w:t>Model the College of Pharmacy Aspirational Culture</w:t>
      </w:r>
    </w:p>
    <w:p w14:paraId="15034717" w14:textId="55AE9F88" w:rsidR="00405034" w:rsidRDefault="445EE03B" w:rsidP="20E82B60">
      <w:pPr>
        <w:pStyle w:val="ListParagraph"/>
        <w:numPr>
          <w:ilvl w:val="0"/>
          <w:numId w:val="2"/>
        </w:numPr>
        <w:autoSpaceDE w:val="0"/>
        <w:autoSpaceDN w:val="0"/>
        <w:adjustRightInd w:val="0"/>
      </w:pPr>
      <w:r w:rsidRPr="20E82B60">
        <w:t xml:space="preserve">Play facilitating role in team meetings to encourage other team members to participate. </w:t>
      </w:r>
    </w:p>
    <w:p w14:paraId="6066442C" w14:textId="4186EF2C" w:rsidR="00405034" w:rsidRDefault="445EE03B" w:rsidP="20E82B60">
      <w:pPr>
        <w:pStyle w:val="ListParagraph"/>
        <w:numPr>
          <w:ilvl w:val="0"/>
          <w:numId w:val="2"/>
        </w:numPr>
        <w:autoSpaceDE w:val="0"/>
        <w:autoSpaceDN w:val="0"/>
        <w:adjustRightInd w:val="0"/>
      </w:pPr>
      <w:r w:rsidRPr="20E82B60">
        <w:t xml:space="preserve">Perform individual and team-assigned work/responsibilities on time and to standards.  </w:t>
      </w:r>
    </w:p>
    <w:p w14:paraId="109BCF08" w14:textId="1D42CCB0" w:rsidR="00405034" w:rsidRDefault="445EE03B" w:rsidP="20E82B60">
      <w:pPr>
        <w:pStyle w:val="ListParagraph"/>
        <w:numPr>
          <w:ilvl w:val="0"/>
          <w:numId w:val="2"/>
        </w:numPr>
        <w:autoSpaceDE w:val="0"/>
        <w:autoSpaceDN w:val="0"/>
        <w:adjustRightInd w:val="0"/>
      </w:pPr>
      <w:r w:rsidRPr="20E82B60">
        <w:t xml:space="preserve">Receive no valid complaints about conduct during the year from stakeholders.  </w:t>
      </w:r>
    </w:p>
    <w:p w14:paraId="05C85B4D" w14:textId="77777777" w:rsidR="00D36B79" w:rsidRPr="00D36B79" w:rsidRDefault="445EE03B" w:rsidP="00D36B79">
      <w:pPr>
        <w:pStyle w:val="ListParagraph"/>
        <w:numPr>
          <w:ilvl w:val="0"/>
          <w:numId w:val="1"/>
        </w:numPr>
        <w:autoSpaceDE w:val="0"/>
        <w:autoSpaceDN w:val="0"/>
        <w:adjustRightInd w:val="0"/>
        <w:rPr>
          <w:b/>
        </w:rPr>
      </w:pPr>
      <w:r w:rsidRPr="20E82B60">
        <w:lastRenderedPageBreak/>
        <w:t>Respond to requests for information from coworkers within 48 business hours of request.</w:t>
      </w:r>
    </w:p>
    <w:p w14:paraId="04E35E58" w14:textId="70AF4A41" w:rsidR="00D36B79" w:rsidRPr="00D36B79" w:rsidRDefault="00D36B79" w:rsidP="00D36B79">
      <w:pPr>
        <w:shd w:val="clear" w:color="auto" w:fill="E0E0E0"/>
        <w:autoSpaceDE w:val="0"/>
        <w:autoSpaceDN w:val="0"/>
        <w:adjustRightInd w:val="0"/>
        <w:rPr>
          <w:b/>
          <w:bCs/>
        </w:rPr>
      </w:pPr>
      <w:r>
        <w:rPr>
          <w:b/>
          <w:bCs/>
        </w:rPr>
        <w:t>Minimum Qualifications/Requirements</w:t>
      </w:r>
    </w:p>
    <w:p w14:paraId="48A85AFF" w14:textId="77777777" w:rsidR="00D36B79" w:rsidRDefault="00D36B79" w:rsidP="003C4D2B">
      <w:pPr>
        <w:autoSpaceDE w:val="0"/>
        <w:autoSpaceDN w:val="0"/>
        <w:adjustRightInd w:val="0"/>
        <w:rPr>
          <w:b/>
          <w:bCs/>
          <w:sz w:val="22"/>
          <w:szCs w:val="22"/>
        </w:rPr>
      </w:pPr>
    </w:p>
    <w:p w14:paraId="4B6A9747" w14:textId="5219F3BC" w:rsidR="003C4D2B" w:rsidRPr="008B1364" w:rsidRDefault="003C4D2B" w:rsidP="003C4D2B">
      <w:pPr>
        <w:autoSpaceDE w:val="0"/>
        <w:autoSpaceDN w:val="0"/>
        <w:adjustRightInd w:val="0"/>
        <w:rPr>
          <w:sz w:val="22"/>
          <w:szCs w:val="22"/>
        </w:rPr>
      </w:pPr>
      <w:r w:rsidRPr="008B1364">
        <w:rPr>
          <w:b/>
          <w:bCs/>
          <w:sz w:val="22"/>
          <w:szCs w:val="22"/>
        </w:rPr>
        <w:t>Education and/or Experience</w:t>
      </w:r>
      <w:r w:rsidRPr="008B1364">
        <w:rPr>
          <w:sz w:val="22"/>
          <w:szCs w:val="22"/>
        </w:rPr>
        <w:t>: Have an earned doctorate from an established institution of higher learning.  Current rank of Full or Associate Professor.</w:t>
      </w:r>
    </w:p>
    <w:p w14:paraId="3656B9AB" w14:textId="77777777" w:rsidR="003C4D2B" w:rsidRPr="00B81952" w:rsidRDefault="003C4D2B" w:rsidP="003C4D2B">
      <w:pPr>
        <w:autoSpaceDE w:val="0"/>
        <w:autoSpaceDN w:val="0"/>
        <w:adjustRightInd w:val="0"/>
        <w:rPr>
          <w:rFonts w:ascii="Calibri" w:hAnsi="Calibri"/>
          <w:sz w:val="22"/>
          <w:szCs w:val="22"/>
        </w:rPr>
      </w:pPr>
    </w:p>
    <w:p w14:paraId="6217D4A7" w14:textId="77777777" w:rsidR="003C4D2B" w:rsidRPr="008B1364" w:rsidRDefault="003C4D2B" w:rsidP="003C4D2B">
      <w:pPr>
        <w:autoSpaceDE w:val="0"/>
        <w:autoSpaceDN w:val="0"/>
        <w:adjustRightInd w:val="0"/>
        <w:rPr>
          <w:sz w:val="22"/>
          <w:szCs w:val="22"/>
        </w:rPr>
      </w:pPr>
      <w:r w:rsidRPr="008B1364">
        <w:rPr>
          <w:b/>
          <w:bCs/>
          <w:sz w:val="22"/>
          <w:szCs w:val="22"/>
        </w:rPr>
        <w:t>Language Skills</w:t>
      </w:r>
      <w:r w:rsidRPr="008B1364">
        <w:rPr>
          <w:sz w:val="22"/>
          <w:szCs w:val="22"/>
        </w:rPr>
        <w:t>: Excellent written and verbal communication skills. Ability to read, analyze and interpret common scientific and technical journals, financial reports, and legal documents.  Ability to respond to common inquires or complaints from customers, regulatory agencies, faculty, staff, students, and members of the profession of pharmacy and other business entities.  Ability to write speeches and articles for publication that conform to prescribed style and format.  Ability to effectively present information to individuals at all levels, ranging from children to members of boards of director and legislators.</w:t>
      </w:r>
    </w:p>
    <w:p w14:paraId="45FB0818" w14:textId="77777777" w:rsidR="003C4D2B" w:rsidRPr="00644F61" w:rsidRDefault="003C4D2B" w:rsidP="003C4D2B">
      <w:pPr>
        <w:autoSpaceDE w:val="0"/>
        <w:autoSpaceDN w:val="0"/>
        <w:adjustRightInd w:val="0"/>
        <w:rPr>
          <w:rFonts w:ascii="Calibri" w:hAnsi="Calibri"/>
          <w:sz w:val="22"/>
          <w:szCs w:val="22"/>
        </w:rPr>
      </w:pPr>
    </w:p>
    <w:p w14:paraId="375533E5" w14:textId="77777777" w:rsidR="003C4D2B" w:rsidRPr="008B1364" w:rsidRDefault="003C4D2B" w:rsidP="003C4D2B">
      <w:pPr>
        <w:autoSpaceDE w:val="0"/>
        <w:autoSpaceDN w:val="0"/>
        <w:adjustRightInd w:val="0"/>
        <w:rPr>
          <w:sz w:val="22"/>
          <w:szCs w:val="22"/>
        </w:rPr>
      </w:pPr>
      <w:r w:rsidRPr="008B1364">
        <w:rPr>
          <w:b/>
          <w:bCs/>
          <w:sz w:val="22"/>
          <w:szCs w:val="22"/>
        </w:rPr>
        <w:t>Reasoning Abilities</w:t>
      </w:r>
      <w:r w:rsidRPr="008B1364">
        <w:rPr>
          <w:sz w:val="22"/>
          <w:szCs w:val="22"/>
        </w:rPr>
        <w:t>: Ability to define problems, collect data, establish facts and draw valid conclusions to solve problems and plan initiatives. Ability to interpret an extensive variety of technical instructions in mathematical or diagram form and deal with various abstract and concrete variables.</w:t>
      </w:r>
    </w:p>
    <w:p w14:paraId="049F31CB" w14:textId="77777777" w:rsidR="003C4D2B" w:rsidRPr="00644F61" w:rsidRDefault="003C4D2B" w:rsidP="003C4D2B">
      <w:pPr>
        <w:autoSpaceDE w:val="0"/>
        <w:autoSpaceDN w:val="0"/>
        <w:adjustRightInd w:val="0"/>
        <w:rPr>
          <w:rFonts w:ascii="Calibri" w:hAnsi="Calibri"/>
          <w:sz w:val="22"/>
          <w:szCs w:val="22"/>
        </w:rPr>
      </w:pPr>
    </w:p>
    <w:p w14:paraId="1D88F8D8" w14:textId="77777777" w:rsidR="00D36B79" w:rsidRDefault="003C4D2B" w:rsidP="20E82B60">
      <w:pPr>
        <w:rPr>
          <w:sz w:val="22"/>
          <w:szCs w:val="22"/>
        </w:rPr>
      </w:pPr>
      <w:r w:rsidRPr="20E82B60">
        <w:rPr>
          <w:b/>
          <w:bCs/>
          <w:sz w:val="22"/>
          <w:szCs w:val="22"/>
        </w:rPr>
        <w:t>Other Qualifications</w:t>
      </w:r>
      <w:r w:rsidRPr="20E82B60">
        <w:rPr>
          <w:sz w:val="22"/>
          <w:szCs w:val="22"/>
        </w:rPr>
        <w:t>: Demonstrated leadership and vision to build interdisciplinary collaborative research teams within the Department, College, University, and other academic and industrial institutions within the State of Louisiana.  General knowledge of current trends in the pharmacy practice as they relate to curricular aspects of the school.</w:t>
      </w:r>
    </w:p>
    <w:p w14:paraId="19AEDD5C" w14:textId="50210350" w:rsidR="20E82B60" w:rsidRDefault="00D36B79" w:rsidP="20E82B60">
      <w:r>
        <w:t xml:space="preserve"> </w:t>
      </w:r>
    </w:p>
    <w:p w14:paraId="6775E0C5" w14:textId="77777777" w:rsidR="002D7AE4" w:rsidRPr="003C6653" w:rsidRDefault="002D7AE4">
      <w:pPr>
        <w:shd w:val="clear" w:color="auto" w:fill="E0E0E0"/>
      </w:pPr>
      <w:r w:rsidRPr="003C6653">
        <w:rPr>
          <w:b/>
        </w:rPr>
        <w:t>Working conditions</w:t>
      </w:r>
    </w:p>
    <w:p w14:paraId="51ADA659" w14:textId="77777777" w:rsidR="002D7AE4" w:rsidRPr="003C6653" w:rsidRDefault="003C4D2B">
      <w:r>
        <w:t>Normal office environment</w:t>
      </w:r>
      <w:r>
        <w:tab/>
      </w:r>
    </w:p>
    <w:p w14:paraId="53128261" w14:textId="77777777" w:rsidR="005F590B" w:rsidRPr="003C6653" w:rsidRDefault="005F590B"/>
    <w:p w14:paraId="2DF33982" w14:textId="77777777" w:rsidR="002D7AE4" w:rsidRPr="003C6653" w:rsidRDefault="002D7AE4">
      <w:pPr>
        <w:shd w:val="clear" w:color="auto" w:fill="E0E0E0"/>
        <w:rPr>
          <w:b/>
        </w:rPr>
      </w:pPr>
      <w:r w:rsidRPr="003C6653">
        <w:rPr>
          <w:b/>
        </w:rPr>
        <w:t>Physical requirements</w:t>
      </w:r>
    </w:p>
    <w:p w14:paraId="629D792A" w14:textId="77777777" w:rsidR="002D7AE4" w:rsidRPr="003C6653" w:rsidRDefault="003C4D2B">
      <w:r>
        <w:t>N/A</w:t>
      </w:r>
    </w:p>
    <w:p w14:paraId="62486C05" w14:textId="77777777" w:rsidR="00FC6B94" w:rsidRPr="003C6653" w:rsidRDefault="00FC6B94"/>
    <w:p w14:paraId="314E9429" w14:textId="77777777" w:rsidR="002D7AE4" w:rsidRPr="003C6653" w:rsidRDefault="002D7AE4">
      <w:pPr>
        <w:shd w:val="clear" w:color="auto" w:fill="E0E0E0"/>
        <w:rPr>
          <w:b/>
        </w:rPr>
      </w:pPr>
      <w:r w:rsidRPr="003C6653">
        <w:rPr>
          <w:b/>
        </w:rPr>
        <w:t>Direct reports</w:t>
      </w:r>
    </w:p>
    <w:p w14:paraId="1299C43A" w14:textId="047C4649" w:rsidR="002D7AE4" w:rsidRDefault="003C4D2B">
      <w:r>
        <w:t xml:space="preserve">Faculty in </w:t>
      </w:r>
      <w:r w:rsidR="00783F51">
        <w:t>the toxicology</w:t>
      </w:r>
      <w:r>
        <w:t xml:space="preserve"> department</w:t>
      </w:r>
    </w:p>
    <w:p w14:paraId="2EA116B8" w14:textId="77777777" w:rsidR="00D36B79" w:rsidRPr="00A51435" w:rsidRDefault="00D36B79">
      <w:pPr>
        <w:rPr>
          <w:rFonts w:ascii="Georgia" w:hAnsi="Georgia" w:cs="Arial"/>
          <w:sz w:val="20"/>
        </w:rPr>
      </w:pPr>
    </w:p>
    <w:tbl>
      <w:tblPr>
        <w:tblStyle w:val="TableGrid"/>
        <w:tblW w:w="0" w:type="auto"/>
        <w:tblLook w:val="01E0" w:firstRow="1" w:lastRow="1" w:firstColumn="1" w:lastColumn="1" w:noHBand="0" w:noVBand="0"/>
      </w:tblPr>
      <w:tblGrid>
        <w:gridCol w:w="2061"/>
        <w:gridCol w:w="6569"/>
      </w:tblGrid>
      <w:tr w:rsidR="002D7AE4" w:rsidRPr="00A51435" w14:paraId="19D35CC3" w14:textId="77777777" w:rsidTr="00D36B79">
        <w:tc>
          <w:tcPr>
            <w:tcW w:w="2090" w:type="dxa"/>
          </w:tcPr>
          <w:p w14:paraId="4DDBEF00" w14:textId="77777777" w:rsidR="00CB3F3E" w:rsidRDefault="00CB3F3E" w:rsidP="003A4B69">
            <w:pPr>
              <w:rPr>
                <w:b/>
              </w:rPr>
            </w:pPr>
          </w:p>
          <w:p w14:paraId="3461D779" w14:textId="77777777" w:rsidR="00CB3F3E" w:rsidRDefault="00CB3F3E" w:rsidP="003A4B69">
            <w:pPr>
              <w:rPr>
                <w:b/>
              </w:rPr>
            </w:pPr>
          </w:p>
          <w:p w14:paraId="332F334F" w14:textId="77777777" w:rsidR="002D7AE4" w:rsidRPr="003C6653" w:rsidRDefault="002D7AE4" w:rsidP="003A4B69">
            <w:pPr>
              <w:rPr>
                <w:b/>
              </w:rPr>
            </w:pPr>
            <w:r w:rsidRPr="003C6653">
              <w:rPr>
                <w:b/>
              </w:rPr>
              <w:t>Approved by:</w:t>
            </w:r>
          </w:p>
        </w:tc>
        <w:tc>
          <w:tcPr>
            <w:tcW w:w="6772" w:type="dxa"/>
          </w:tcPr>
          <w:p w14:paraId="3CF2D8B6" w14:textId="77777777" w:rsidR="002D7AE4" w:rsidRPr="007828D3" w:rsidRDefault="002D7AE4">
            <w:pPr>
              <w:ind w:left="72"/>
            </w:pPr>
          </w:p>
          <w:p w14:paraId="0FB78278" w14:textId="07F08199" w:rsidR="00CB3F3E" w:rsidRPr="007828D3" w:rsidRDefault="001B57C1" w:rsidP="00CB3F3E">
            <w:r>
              <w:t>Gina Craft, Interim Dean</w:t>
            </w:r>
          </w:p>
        </w:tc>
      </w:tr>
      <w:tr w:rsidR="002D7AE4" w:rsidRPr="00A51435" w14:paraId="04A83027" w14:textId="77777777" w:rsidTr="00D36B79">
        <w:trPr>
          <w:trHeight w:val="404"/>
        </w:trPr>
        <w:tc>
          <w:tcPr>
            <w:tcW w:w="2090" w:type="dxa"/>
          </w:tcPr>
          <w:p w14:paraId="5F3BAC27" w14:textId="77777777" w:rsidR="002D7AE4" w:rsidRPr="003C6653" w:rsidRDefault="002D7AE4" w:rsidP="003A4B69">
            <w:r w:rsidRPr="003C6653">
              <w:rPr>
                <w:b/>
              </w:rPr>
              <w:t>Date approved:</w:t>
            </w:r>
          </w:p>
        </w:tc>
        <w:tc>
          <w:tcPr>
            <w:tcW w:w="6772" w:type="dxa"/>
          </w:tcPr>
          <w:p w14:paraId="1FC39945" w14:textId="77777777" w:rsidR="002D7AE4" w:rsidRPr="007828D3" w:rsidRDefault="002D7AE4" w:rsidP="0043531A"/>
        </w:tc>
      </w:tr>
      <w:tr w:rsidR="002D7AE4" w:rsidRPr="00A51435" w14:paraId="6EE44F6E" w14:textId="77777777" w:rsidTr="00D36B79">
        <w:trPr>
          <w:trHeight w:val="431"/>
        </w:trPr>
        <w:tc>
          <w:tcPr>
            <w:tcW w:w="2090" w:type="dxa"/>
          </w:tcPr>
          <w:p w14:paraId="63B348AD" w14:textId="77777777" w:rsidR="002D7AE4" w:rsidRPr="003C6653" w:rsidRDefault="002D7AE4" w:rsidP="003A4B69">
            <w:r w:rsidRPr="003C6653">
              <w:rPr>
                <w:b/>
              </w:rPr>
              <w:t>Reviewed:</w:t>
            </w:r>
          </w:p>
        </w:tc>
        <w:tc>
          <w:tcPr>
            <w:tcW w:w="6772" w:type="dxa"/>
          </w:tcPr>
          <w:p w14:paraId="0562CB0E" w14:textId="6C807E70" w:rsidR="002D7AE4" w:rsidRPr="007828D3" w:rsidRDefault="001B57C1" w:rsidP="003A4B69">
            <w:pPr>
              <w:ind w:left="72"/>
            </w:pPr>
            <w:r>
              <w:t>3/17/26</w:t>
            </w:r>
          </w:p>
        </w:tc>
      </w:tr>
    </w:tbl>
    <w:p w14:paraId="34CE0A41" w14:textId="77777777" w:rsidR="002D7AE4" w:rsidRPr="00A51435" w:rsidRDefault="002D7AE4">
      <w:pPr>
        <w:rPr>
          <w:rFonts w:ascii="Georgia" w:hAnsi="Georgia" w:cs="Arial"/>
          <w:sz w:val="20"/>
        </w:rPr>
      </w:pPr>
    </w:p>
    <w:p w14:paraId="64C0CD07" w14:textId="77777777" w:rsidR="002D7AE4" w:rsidRDefault="003A4B69" w:rsidP="003A4B69">
      <w:pPr>
        <w:jc w:val="center"/>
        <w:rPr>
          <w:rFonts w:ascii="Georgia" w:hAnsi="Georgia" w:cs="Arial"/>
          <w:i/>
          <w:sz w:val="20"/>
        </w:rPr>
      </w:pPr>
      <w:r>
        <w:rPr>
          <w:rFonts w:ascii="Georgia" w:hAnsi="Georgia" w:cs="Arial"/>
          <w:i/>
          <w:sz w:val="20"/>
        </w:rPr>
        <w:t>J</w:t>
      </w:r>
      <w:r w:rsidR="002D7AE4" w:rsidRPr="00A51435">
        <w:rPr>
          <w:rFonts w:ascii="Georgia" w:hAnsi="Georgia" w:cs="Arial"/>
          <w:i/>
          <w:sz w:val="20"/>
        </w:rPr>
        <w:t>ob description should be reviewed annually and updated as often as necessary.</w:t>
      </w:r>
    </w:p>
    <w:p w14:paraId="62EBF3C5" w14:textId="77777777" w:rsidR="00A51435" w:rsidRDefault="00A51435">
      <w:pPr>
        <w:rPr>
          <w:rFonts w:ascii="Georgia" w:hAnsi="Georgia" w:cs="Arial"/>
          <w:i/>
          <w:sz w:val="20"/>
        </w:rPr>
      </w:pPr>
    </w:p>
    <w:p w14:paraId="6D98A12B" w14:textId="77777777" w:rsidR="005F590B" w:rsidRDefault="005F590B" w:rsidP="00CB3F3E">
      <w:pPr>
        <w:rPr>
          <w:rFonts w:ascii="Georgia" w:hAnsi="Georgia" w:cs="Arial"/>
          <w:i/>
          <w:sz w:val="20"/>
        </w:rPr>
      </w:pPr>
    </w:p>
    <w:sectPr w:rsidR="005F590B" w:rsidSect="00AB0FCD">
      <w:headerReference w:type="even" r:id="rId10"/>
      <w:headerReference w:type="default" r:id="rId11"/>
      <w:footerReference w:type="default" r:id="rId12"/>
      <w:footerReference w:type="first" r:id="rId13"/>
      <w:pgSz w:w="12240" w:h="15840"/>
      <w:pgMar w:top="864" w:right="1800" w:bottom="864" w:left="1800" w:header="446" w:footer="41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34FF8" w14:textId="77777777" w:rsidR="00F97FA9" w:rsidRDefault="00F97FA9">
      <w:r>
        <w:separator/>
      </w:r>
    </w:p>
  </w:endnote>
  <w:endnote w:type="continuationSeparator" w:id="0">
    <w:p w14:paraId="4D3D2739" w14:textId="77777777" w:rsidR="00F97FA9" w:rsidRDefault="00F97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C5508" w14:textId="77777777" w:rsidR="00B34FD2" w:rsidRPr="001045A3" w:rsidRDefault="006D59AF">
    <w:pPr>
      <w:pStyle w:val="Footer"/>
      <w:rPr>
        <w:sz w:val="16"/>
        <w:szCs w:val="16"/>
      </w:rPr>
    </w:pPr>
    <w:r>
      <w:rPr>
        <w:sz w:val="16"/>
        <w:szCs w:val="16"/>
      </w:rPr>
      <w:tab/>
    </w:r>
    <w:r>
      <w:rPr>
        <w:sz w:val="16"/>
        <w:szCs w:val="16"/>
      </w:rPr>
      <w:tab/>
    </w:r>
    <w:r w:rsidR="00B34FD2" w:rsidRPr="001045A3">
      <w:rPr>
        <w:sz w:val="16"/>
        <w:szCs w:val="16"/>
      </w:rPr>
      <w:t>ULM/</w:t>
    </w:r>
    <w:r w:rsidR="00D86655">
      <w:rPr>
        <w:sz w:val="16"/>
        <w:szCs w:val="16"/>
      </w:rPr>
      <w:t>MD</w:t>
    </w:r>
    <w:r w:rsidR="00B34FD2" w:rsidRPr="001045A3">
      <w:rPr>
        <w:sz w:val="16"/>
        <w:szCs w:val="16"/>
      </w:rPr>
      <w:t>/</w:t>
    </w:r>
    <w:r w:rsidR="00A456E2">
      <w:rPr>
        <w:sz w:val="16"/>
        <w:szCs w:val="16"/>
      </w:rPr>
      <w:t>2-16-2017</w:t>
    </w:r>
  </w:p>
  <w:p w14:paraId="61CDCEAD" w14:textId="77777777" w:rsidR="00DA7922" w:rsidRPr="001045A3" w:rsidRDefault="00DA7922" w:rsidP="00DA7922">
    <w:pPr>
      <w:pStyle w:val="Footer"/>
      <w:tabs>
        <w:tab w:val="clear" w:pos="4320"/>
      </w:tabs>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9F23F" w14:textId="77777777" w:rsidR="006D59AF" w:rsidRDefault="006D59AF" w:rsidP="006D59AF">
    <w:pPr>
      <w:pStyle w:val="Footer"/>
      <w:rPr>
        <w:sz w:val="16"/>
        <w:szCs w:val="16"/>
      </w:rPr>
    </w:pPr>
  </w:p>
  <w:p w14:paraId="6C78075E" w14:textId="77777777" w:rsidR="006D59AF" w:rsidRPr="001045A3" w:rsidRDefault="006D59AF" w:rsidP="006D59AF">
    <w:pPr>
      <w:pStyle w:val="Footer"/>
      <w:rPr>
        <w:sz w:val="16"/>
        <w:szCs w:val="16"/>
      </w:rPr>
    </w:pPr>
    <w:r>
      <w:rPr>
        <w:sz w:val="16"/>
        <w:szCs w:val="16"/>
      </w:rPr>
      <w:tab/>
    </w:r>
    <w:r>
      <w:rPr>
        <w:sz w:val="16"/>
        <w:szCs w:val="16"/>
      </w:rPr>
      <w:tab/>
    </w:r>
    <w:r w:rsidR="00D86655">
      <w:rPr>
        <w:sz w:val="16"/>
        <w:szCs w:val="16"/>
      </w:rPr>
      <w:t>ULM/MD</w:t>
    </w:r>
    <w:r w:rsidRPr="001045A3">
      <w:rPr>
        <w:sz w:val="16"/>
        <w:szCs w:val="16"/>
      </w:rPr>
      <w:t>/</w:t>
    </w:r>
    <w:r w:rsidR="00D86655">
      <w:rPr>
        <w:sz w:val="16"/>
        <w:szCs w:val="16"/>
      </w:rPr>
      <w:t>9</w:t>
    </w:r>
    <w:r w:rsidRPr="001045A3">
      <w:rPr>
        <w:sz w:val="16"/>
        <w:szCs w:val="16"/>
      </w:rPr>
      <w:t>-</w:t>
    </w:r>
    <w:r w:rsidR="00D86655">
      <w:rPr>
        <w:sz w:val="16"/>
        <w:szCs w:val="16"/>
      </w:rPr>
      <w:t>21</w:t>
    </w:r>
    <w:r w:rsidRPr="001045A3">
      <w:rPr>
        <w:sz w:val="16"/>
        <w:szCs w:val="16"/>
      </w:rPr>
      <w:t>-201</w:t>
    </w:r>
    <w:r w:rsidR="00D86655">
      <w:rPr>
        <w:sz w:val="16"/>
        <w:szCs w:val="16"/>
      </w:rPr>
      <w:t>6</w:t>
    </w:r>
  </w:p>
  <w:p w14:paraId="1F72F646" w14:textId="77777777" w:rsidR="00673E5E" w:rsidRDefault="00673E5E">
    <w:pPr>
      <w:pStyle w:val="Footer"/>
    </w:pPr>
  </w:p>
  <w:p w14:paraId="08CE6F91" w14:textId="77777777" w:rsidR="001045A3" w:rsidRDefault="001045A3" w:rsidP="006D59AF">
    <w:pPr>
      <w:pStyle w:val="Footer"/>
      <w:tabs>
        <w:tab w:val="clear" w:pos="43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60B20" w14:textId="77777777" w:rsidR="00F97FA9" w:rsidRDefault="00F97FA9">
      <w:r>
        <w:separator/>
      </w:r>
    </w:p>
  </w:footnote>
  <w:footnote w:type="continuationSeparator" w:id="0">
    <w:p w14:paraId="41334B75" w14:textId="77777777" w:rsidR="00F97FA9" w:rsidRDefault="00F97F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7F28F" w14:textId="77777777" w:rsidR="002D7AE4" w:rsidRDefault="007F4A6D">
    <w:pPr>
      <w:pStyle w:val="Header"/>
    </w:pPr>
    <w:r>
      <w:rPr>
        <w:noProof/>
      </w:rPr>
      <w:drawing>
        <wp:inline distT="0" distB="0" distL="0" distR="0" wp14:anchorId="69083D76" wp14:editId="07777777">
          <wp:extent cx="1371600" cy="1371600"/>
          <wp:effectExtent l="0" t="0" r="0" b="0"/>
          <wp:docPr id="1" name="Picture 1" descr="HRToolkit_box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Toolkit_box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9E253" w14:textId="77777777" w:rsidR="002D7AE4" w:rsidRDefault="002D7AE4">
    <w:pPr>
      <w:pStyle w:val="Header"/>
      <w:tabs>
        <w:tab w:val="clear" w:pos="8640"/>
        <w:tab w:val="right" w:pos="9360"/>
      </w:tabs>
      <w:ind w:left="-720" w:right="-720"/>
      <w:jc w:val="right"/>
    </w:pPr>
  </w:p>
  <w:p w14:paraId="23DE523C" w14:textId="77777777" w:rsidR="002D7AE4" w:rsidRDefault="002D7AE4">
    <w:pPr>
      <w:pStyle w:val="Header"/>
      <w:tabs>
        <w:tab w:val="clear" w:pos="8640"/>
      </w:tabs>
      <w:ind w:left="-1260" w:right="-720"/>
      <w:jc w:val="right"/>
    </w:pPr>
  </w:p>
  <w:p w14:paraId="483E86B4" w14:textId="001B96F6" w:rsidR="002D7AE4" w:rsidRDefault="002D7AE4">
    <w:pPr>
      <w:pStyle w:val="Header"/>
      <w:tabs>
        <w:tab w:val="clear" w:pos="8640"/>
        <w:tab w:val="right" w:pos="9360"/>
      </w:tabs>
      <w:ind w:left="-1260" w:right="-720"/>
      <w:jc w:val="right"/>
      <w:rPr>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23FB9"/>
    <w:multiLevelType w:val="hybridMultilevel"/>
    <w:tmpl w:val="CF547DDE"/>
    <w:lvl w:ilvl="0" w:tplc="2604D9FC">
      <w:start w:val="1"/>
      <w:numFmt w:val="bullet"/>
      <w:lvlText w:val="·"/>
      <w:lvlJc w:val="left"/>
      <w:pPr>
        <w:ind w:left="720" w:hanging="360"/>
      </w:pPr>
      <w:rPr>
        <w:rFonts w:ascii="Symbol" w:hAnsi="Symbol" w:hint="default"/>
      </w:rPr>
    </w:lvl>
    <w:lvl w:ilvl="1" w:tplc="53D6987E">
      <w:start w:val="1"/>
      <w:numFmt w:val="bullet"/>
      <w:lvlText w:val="o"/>
      <w:lvlJc w:val="left"/>
      <w:pPr>
        <w:ind w:left="1440" w:hanging="360"/>
      </w:pPr>
      <w:rPr>
        <w:rFonts w:ascii="Courier New" w:hAnsi="Courier New" w:hint="default"/>
      </w:rPr>
    </w:lvl>
    <w:lvl w:ilvl="2" w:tplc="9F24D4FA">
      <w:start w:val="1"/>
      <w:numFmt w:val="bullet"/>
      <w:lvlText w:val=""/>
      <w:lvlJc w:val="left"/>
      <w:pPr>
        <w:ind w:left="2160" w:hanging="360"/>
      </w:pPr>
      <w:rPr>
        <w:rFonts w:ascii="Wingdings" w:hAnsi="Wingdings" w:hint="default"/>
      </w:rPr>
    </w:lvl>
    <w:lvl w:ilvl="3" w:tplc="2CF662EA">
      <w:start w:val="1"/>
      <w:numFmt w:val="bullet"/>
      <w:lvlText w:val=""/>
      <w:lvlJc w:val="left"/>
      <w:pPr>
        <w:ind w:left="2880" w:hanging="360"/>
      </w:pPr>
      <w:rPr>
        <w:rFonts w:ascii="Symbol" w:hAnsi="Symbol" w:hint="default"/>
      </w:rPr>
    </w:lvl>
    <w:lvl w:ilvl="4" w:tplc="062AF62E">
      <w:start w:val="1"/>
      <w:numFmt w:val="bullet"/>
      <w:lvlText w:val="o"/>
      <w:lvlJc w:val="left"/>
      <w:pPr>
        <w:ind w:left="3600" w:hanging="360"/>
      </w:pPr>
      <w:rPr>
        <w:rFonts w:ascii="Courier New" w:hAnsi="Courier New" w:hint="default"/>
      </w:rPr>
    </w:lvl>
    <w:lvl w:ilvl="5" w:tplc="FEF82868">
      <w:start w:val="1"/>
      <w:numFmt w:val="bullet"/>
      <w:lvlText w:val=""/>
      <w:lvlJc w:val="left"/>
      <w:pPr>
        <w:ind w:left="4320" w:hanging="360"/>
      </w:pPr>
      <w:rPr>
        <w:rFonts w:ascii="Wingdings" w:hAnsi="Wingdings" w:hint="default"/>
      </w:rPr>
    </w:lvl>
    <w:lvl w:ilvl="6" w:tplc="95A45B72">
      <w:start w:val="1"/>
      <w:numFmt w:val="bullet"/>
      <w:lvlText w:val=""/>
      <w:lvlJc w:val="left"/>
      <w:pPr>
        <w:ind w:left="5040" w:hanging="360"/>
      </w:pPr>
      <w:rPr>
        <w:rFonts w:ascii="Symbol" w:hAnsi="Symbol" w:hint="default"/>
      </w:rPr>
    </w:lvl>
    <w:lvl w:ilvl="7" w:tplc="772C3556">
      <w:start w:val="1"/>
      <w:numFmt w:val="bullet"/>
      <w:lvlText w:val="o"/>
      <w:lvlJc w:val="left"/>
      <w:pPr>
        <w:ind w:left="5760" w:hanging="360"/>
      </w:pPr>
      <w:rPr>
        <w:rFonts w:ascii="Courier New" w:hAnsi="Courier New" w:hint="default"/>
      </w:rPr>
    </w:lvl>
    <w:lvl w:ilvl="8" w:tplc="7A4C4A30">
      <w:start w:val="1"/>
      <w:numFmt w:val="bullet"/>
      <w:lvlText w:val=""/>
      <w:lvlJc w:val="left"/>
      <w:pPr>
        <w:ind w:left="6480" w:hanging="360"/>
      </w:pPr>
      <w:rPr>
        <w:rFonts w:ascii="Wingdings" w:hAnsi="Wingdings" w:hint="default"/>
      </w:rPr>
    </w:lvl>
  </w:abstractNum>
  <w:abstractNum w:abstractNumId="1" w15:restartNumberingAfterBreak="0">
    <w:nsid w:val="074A4286"/>
    <w:multiLevelType w:val="hybridMultilevel"/>
    <w:tmpl w:val="BC780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36F44"/>
    <w:multiLevelType w:val="hybridMultilevel"/>
    <w:tmpl w:val="BC547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18690D"/>
    <w:multiLevelType w:val="hybridMultilevel"/>
    <w:tmpl w:val="DBC00266"/>
    <w:lvl w:ilvl="0" w:tplc="41F0E5F2">
      <w:start w:val="1"/>
      <w:numFmt w:val="bullet"/>
      <w:lvlText w:val="·"/>
      <w:lvlJc w:val="left"/>
      <w:pPr>
        <w:ind w:left="720" w:hanging="360"/>
      </w:pPr>
      <w:rPr>
        <w:rFonts w:ascii="Symbol" w:hAnsi="Symbol" w:hint="default"/>
      </w:rPr>
    </w:lvl>
    <w:lvl w:ilvl="1" w:tplc="F5929184">
      <w:start w:val="1"/>
      <w:numFmt w:val="bullet"/>
      <w:lvlText w:val="o"/>
      <w:lvlJc w:val="left"/>
      <w:pPr>
        <w:ind w:left="1440" w:hanging="360"/>
      </w:pPr>
      <w:rPr>
        <w:rFonts w:ascii="Courier New" w:hAnsi="Courier New" w:hint="default"/>
      </w:rPr>
    </w:lvl>
    <w:lvl w:ilvl="2" w:tplc="E648D87A">
      <w:start w:val="1"/>
      <w:numFmt w:val="bullet"/>
      <w:lvlText w:val=""/>
      <w:lvlJc w:val="left"/>
      <w:pPr>
        <w:ind w:left="2160" w:hanging="360"/>
      </w:pPr>
      <w:rPr>
        <w:rFonts w:ascii="Wingdings" w:hAnsi="Wingdings" w:hint="default"/>
      </w:rPr>
    </w:lvl>
    <w:lvl w:ilvl="3" w:tplc="6390140C">
      <w:start w:val="1"/>
      <w:numFmt w:val="bullet"/>
      <w:lvlText w:val=""/>
      <w:lvlJc w:val="left"/>
      <w:pPr>
        <w:ind w:left="2880" w:hanging="360"/>
      </w:pPr>
      <w:rPr>
        <w:rFonts w:ascii="Symbol" w:hAnsi="Symbol" w:hint="default"/>
      </w:rPr>
    </w:lvl>
    <w:lvl w:ilvl="4" w:tplc="747666FC">
      <w:start w:val="1"/>
      <w:numFmt w:val="bullet"/>
      <w:lvlText w:val="o"/>
      <w:lvlJc w:val="left"/>
      <w:pPr>
        <w:ind w:left="3600" w:hanging="360"/>
      </w:pPr>
      <w:rPr>
        <w:rFonts w:ascii="Courier New" w:hAnsi="Courier New" w:hint="default"/>
      </w:rPr>
    </w:lvl>
    <w:lvl w:ilvl="5" w:tplc="517C6432">
      <w:start w:val="1"/>
      <w:numFmt w:val="bullet"/>
      <w:lvlText w:val=""/>
      <w:lvlJc w:val="left"/>
      <w:pPr>
        <w:ind w:left="4320" w:hanging="360"/>
      </w:pPr>
      <w:rPr>
        <w:rFonts w:ascii="Wingdings" w:hAnsi="Wingdings" w:hint="default"/>
      </w:rPr>
    </w:lvl>
    <w:lvl w:ilvl="6" w:tplc="5DD29FCA">
      <w:start w:val="1"/>
      <w:numFmt w:val="bullet"/>
      <w:lvlText w:val=""/>
      <w:lvlJc w:val="left"/>
      <w:pPr>
        <w:ind w:left="5040" w:hanging="360"/>
      </w:pPr>
      <w:rPr>
        <w:rFonts w:ascii="Symbol" w:hAnsi="Symbol" w:hint="default"/>
      </w:rPr>
    </w:lvl>
    <w:lvl w:ilvl="7" w:tplc="87B21B58">
      <w:start w:val="1"/>
      <w:numFmt w:val="bullet"/>
      <w:lvlText w:val="o"/>
      <w:lvlJc w:val="left"/>
      <w:pPr>
        <w:ind w:left="5760" w:hanging="360"/>
      </w:pPr>
      <w:rPr>
        <w:rFonts w:ascii="Courier New" w:hAnsi="Courier New" w:hint="default"/>
      </w:rPr>
    </w:lvl>
    <w:lvl w:ilvl="8" w:tplc="67BCF502">
      <w:start w:val="1"/>
      <w:numFmt w:val="bullet"/>
      <w:lvlText w:val=""/>
      <w:lvlJc w:val="left"/>
      <w:pPr>
        <w:ind w:left="6480" w:hanging="360"/>
      </w:pPr>
      <w:rPr>
        <w:rFonts w:ascii="Wingdings" w:hAnsi="Wingdings" w:hint="default"/>
      </w:rPr>
    </w:lvl>
  </w:abstractNum>
  <w:abstractNum w:abstractNumId="4" w15:restartNumberingAfterBreak="0">
    <w:nsid w:val="166B2A24"/>
    <w:multiLevelType w:val="hybridMultilevel"/>
    <w:tmpl w:val="B4BC07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931435"/>
    <w:multiLevelType w:val="hybridMultilevel"/>
    <w:tmpl w:val="B9F476D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36AA51D5"/>
    <w:multiLevelType w:val="hybridMultilevel"/>
    <w:tmpl w:val="6FCC7E5A"/>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07A3"/>
    <w:multiLevelType w:val="hybridMultilevel"/>
    <w:tmpl w:val="6F103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1939DA"/>
    <w:multiLevelType w:val="hybridMultilevel"/>
    <w:tmpl w:val="47BC865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7A7F1D1E"/>
    <w:multiLevelType w:val="hybridMultilevel"/>
    <w:tmpl w:val="A16C3CDE"/>
    <w:lvl w:ilvl="0" w:tplc="8370F8A8">
      <w:start w:val="1"/>
      <w:numFmt w:val="bullet"/>
      <w:lvlText w:val="·"/>
      <w:lvlJc w:val="left"/>
      <w:pPr>
        <w:ind w:left="720" w:hanging="360"/>
      </w:pPr>
      <w:rPr>
        <w:rFonts w:ascii="Symbol" w:hAnsi="Symbol" w:hint="default"/>
      </w:rPr>
    </w:lvl>
    <w:lvl w:ilvl="1" w:tplc="099ABA2C">
      <w:start w:val="1"/>
      <w:numFmt w:val="bullet"/>
      <w:lvlText w:val="o"/>
      <w:lvlJc w:val="left"/>
      <w:pPr>
        <w:ind w:left="1440" w:hanging="360"/>
      </w:pPr>
      <w:rPr>
        <w:rFonts w:ascii="Courier New" w:hAnsi="Courier New" w:hint="default"/>
      </w:rPr>
    </w:lvl>
    <w:lvl w:ilvl="2" w:tplc="B7B8AF22">
      <w:start w:val="1"/>
      <w:numFmt w:val="bullet"/>
      <w:lvlText w:val=""/>
      <w:lvlJc w:val="left"/>
      <w:pPr>
        <w:ind w:left="2160" w:hanging="360"/>
      </w:pPr>
      <w:rPr>
        <w:rFonts w:ascii="Wingdings" w:hAnsi="Wingdings" w:hint="default"/>
      </w:rPr>
    </w:lvl>
    <w:lvl w:ilvl="3" w:tplc="5B346D72">
      <w:start w:val="1"/>
      <w:numFmt w:val="bullet"/>
      <w:lvlText w:val=""/>
      <w:lvlJc w:val="left"/>
      <w:pPr>
        <w:ind w:left="2880" w:hanging="360"/>
      </w:pPr>
      <w:rPr>
        <w:rFonts w:ascii="Symbol" w:hAnsi="Symbol" w:hint="default"/>
      </w:rPr>
    </w:lvl>
    <w:lvl w:ilvl="4" w:tplc="4274D6CC">
      <w:start w:val="1"/>
      <w:numFmt w:val="bullet"/>
      <w:lvlText w:val="o"/>
      <w:lvlJc w:val="left"/>
      <w:pPr>
        <w:ind w:left="3600" w:hanging="360"/>
      </w:pPr>
      <w:rPr>
        <w:rFonts w:ascii="Courier New" w:hAnsi="Courier New" w:hint="default"/>
      </w:rPr>
    </w:lvl>
    <w:lvl w:ilvl="5" w:tplc="D8E6A3C2">
      <w:start w:val="1"/>
      <w:numFmt w:val="bullet"/>
      <w:lvlText w:val=""/>
      <w:lvlJc w:val="left"/>
      <w:pPr>
        <w:ind w:left="4320" w:hanging="360"/>
      </w:pPr>
      <w:rPr>
        <w:rFonts w:ascii="Wingdings" w:hAnsi="Wingdings" w:hint="default"/>
      </w:rPr>
    </w:lvl>
    <w:lvl w:ilvl="6" w:tplc="C9C665E4">
      <w:start w:val="1"/>
      <w:numFmt w:val="bullet"/>
      <w:lvlText w:val=""/>
      <w:lvlJc w:val="left"/>
      <w:pPr>
        <w:ind w:left="5040" w:hanging="360"/>
      </w:pPr>
      <w:rPr>
        <w:rFonts w:ascii="Symbol" w:hAnsi="Symbol" w:hint="default"/>
      </w:rPr>
    </w:lvl>
    <w:lvl w:ilvl="7" w:tplc="36DE746A">
      <w:start w:val="1"/>
      <w:numFmt w:val="bullet"/>
      <w:lvlText w:val="o"/>
      <w:lvlJc w:val="left"/>
      <w:pPr>
        <w:ind w:left="5760" w:hanging="360"/>
      </w:pPr>
      <w:rPr>
        <w:rFonts w:ascii="Courier New" w:hAnsi="Courier New" w:hint="default"/>
      </w:rPr>
    </w:lvl>
    <w:lvl w:ilvl="8" w:tplc="9FF29540">
      <w:start w:val="1"/>
      <w:numFmt w:val="bullet"/>
      <w:lvlText w:val=""/>
      <w:lvlJc w:val="left"/>
      <w:pPr>
        <w:ind w:left="6480" w:hanging="360"/>
      </w:pPr>
      <w:rPr>
        <w:rFonts w:ascii="Wingdings" w:hAnsi="Wingdings" w:hint="default"/>
      </w:rPr>
    </w:lvl>
  </w:abstractNum>
  <w:num w:numId="1" w16cid:durableId="1352103214">
    <w:abstractNumId w:val="9"/>
  </w:num>
  <w:num w:numId="2" w16cid:durableId="173425313">
    <w:abstractNumId w:val="3"/>
  </w:num>
  <w:num w:numId="3" w16cid:durableId="455371924">
    <w:abstractNumId w:val="0"/>
  </w:num>
  <w:num w:numId="4" w16cid:durableId="1318344493">
    <w:abstractNumId w:val="4"/>
  </w:num>
  <w:num w:numId="5" w16cid:durableId="657920331">
    <w:abstractNumId w:val="1"/>
  </w:num>
  <w:num w:numId="6" w16cid:durableId="371810790">
    <w:abstractNumId w:val="2"/>
  </w:num>
  <w:num w:numId="7" w16cid:durableId="1074620312">
    <w:abstractNumId w:val="5"/>
  </w:num>
  <w:num w:numId="8" w16cid:durableId="1827895055">
    <w:abstractNumId w:val="7"/>
  </w:num>
  <w:num w:numId="9" w16cid:durableId="2100177051">
    <w:abstractNumId w:val="8"/>
  </w:num>
  <w:num w:numId="10" w16cid:durableId="14280374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zMDYztrQ0MTQwsjRT0lEKTi0uzszPAykwqgUAI4yT1CwAAAA="/>
  </w:docVars>
  <w:rsids>
    <w:rsidRoot w:val="006374DF"/>
    <w:rsid w:val="000512EC"/>
    <w:rsid w:val="00091097"/>
    <w:rsid w:val="00091E18"/>
    <w:rsid w:val="000D15F9"/>
    <w:rsid w:val="001045A3"/>
    <w:rsid w:val="001142B5"/>
    <w:rsid w:val="001175B8"/>
    <w:rsid w:val="001A01E8"/>
    <w:rsid w:val="001B57C1"/>
    <w:rsid w:val="001C0842"/>
    <w:rsid w:val="002153F6"/>
    <w:rsid w:val="00256338"/>
    <w:rsid w:val="00281726"/>
    <w:rsid w:val="002D73CD"/>
    <w:rsid w:val="002D7AE4"/>
    <w:rsid w:val="002E4554"/>
    <w:rsid w:val="002F23A4"/>
    <w:rsid w:val="0031040C"/>
    <w:rsid w:val="0032059C"/>
    <w:rsid w:val="003231D4"/>
    <w:rsid w:val="00337FF3"/>
    <w:rsid w:val="003A4B69"/>
    <w:rsid w:val="003C4D2B"/>
    <w:rsid w:val="003C6653"/>
    <w:rsid w:val="003E24B6"/>
    <w:rsid w:val="00405034"/>
    <w:rsid w:val="0042469F"/>
    <w:rsid w:val="0043531A"/>
    <w:rsid w:val="004D7560"/>
    <w:rsid w:val="005318D5"/>
    <w:rsid w:val="0059459E"/>
    <w:rsid w:val="005F590B"/>
    <w:rsid w:val="00615A42"/>
    <w:rsid w:val="00631E74"/>
    <w:rsid w:val="006374DF"/>
    <w:rsid w:val="006573EB"/>
    <w:rsid w:val="00673E5E"/>
    <w:rsid w:val="00677022"/>
    <w:rsid w:val="006C75ED"/>
    <w:rsid w:val="006D59AF"/>
    <w:rsid w:val="007003D5"/>
    <w:rsid w:val="0072576A"/>
    <w:rsid w:val="00747791"/>
    <w:rsid w:val="007807FA"/>
    <w:rsid w:val="007828D3"/>
    <w:rsid w:val="00783F51"/>
    <w:rsid w:val="00784BD4"/>
    <w:rsid w:val="007A1C41"/>
    <w:rsid w:val="007A2DBE"/>
    <w:rsid w:val="007C3B60"/>
    <w:rsid w:val="007F00A6"/>
    <w:rsid w:val="007F4A6D"/>
    <w:rsid w:val="00800DB0"/>
    <w:rsid w:val="00850AC9"/>
    <w:rsid w:val="00882AC0"/>
    <w:rsid w:val="008A1E4C"/>
    <w:rsid w:val="008B1364"/>
    <w:rsid w:val="008F6D20"/>
    <w:rsid w:val="009057B1"/>
    <w:rsid w:val="009071AF"/>
    <w:rsid w:val="00911B23"/>
    <w:rsid w:val="00915423"/>
    <w:rsid w:val="00982BB7"/>
    <w:rsid w:val="009915EC"/>
    <w:rsid w:val="0099492E"/>
    <w:rsid w:val="009A5DE4"/>
    <w:rsid w:val="009B5539"/>
    <w:rsid w:val="00A456E2"/>
    <w:rsid w:val="00A51435"/>
    <w:rsid w:val="00A65E6A"/>
    <w:rsid w:val="00AA5C5B"/>
    <w:rsid w:val="00AB0FCD"/>
    <w:rsid w:val="00AE6768"/>
    <w:rsid w:val="00B07138"/>
    <w:rsid w:val="00B34FD2"/>
    <w:rsid w:val="00B51078"/>
    <w:rsid w:val="00B65948"/>
    <w:rsid w:val="00B803E7"/>
    <w:rsid w:val="00C30EF5"/>
    <w:rsid w:val="00C3234C"/>
    <w:rsid w:val="00C35565"/>
    <w:rsid w:val="00CA20B9"/>
    <w:rsid w:val="00CB3F3E"/>
    <w:rsid w:val="00CF5DC2"/>
    <w:rsid w:val="00D14BB6"/>
    <w:rsid w:val="00D1695B"/>
    <w:rsid w:val="00D20CFD"/>
    <w:rsid w:val="00D21784"/>
    <w:rsid w:val="00D36B79"/>
    <w:rsid w:val="00D661F6"/>
    <w:rsid w:val="00D74381"/>
    <w:rsid w:val="00D86655"/>
    <w:rsid w:val="00D91A19"/>
    <w:rsid w:val="00DA7922"/>
    <w:rsid w:val="00DB180E"/>
    <w:rsid w:val="00DE5561"/>
    <w:rsid w:val="00DF7A11"/>
    <w:rsid w:val="00E66E86"/>
    <w:rsid w:val="00E8228B"/>
    <w:rsid w:val="00E91E49"/>
    <w:rsid w:val="00EF4249"/>
    <w:rsid w:val="00F12EC1"/>
    <w:rsid w:val="00F50C05"/>
    <w:rsid w:val="00F6647E"/>
    <w:rsid w:val="00F97FA9"/>
    <w:rsid w:val="00FC6B94"/>
    <w:rsid w:val="20E82B60"/>
    <w:rsid w:val="2737EB93"/>
    <w:rsid w:val="445EE03B"/>
    <w:rsid w:val="66E263B2"/>
    <w:rsid w:val="6840B21D"/>
    <w:rsid w:val="77AEC8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01E66"/>
  <w15:chartTrackingRefBased/>
  <w15:docId w15:val="{0E295E15-87CB-4881-A51D-C57AFB27C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autoSpaceDE w:val="0"/>
      <w:autoSpaceDN w:val="0"/>
      <w:adjustRightInd w:val="0"/>
      <w:outlineLvl w:val="0"/>
    </w:pPr>
    <w:rPr>
      <w:rFonts w:ascii="Verdana" w:hAnsi="Verdana"/>
      <w:b/>
      <w:bCs/>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alloonText">
    <w:name w:val="Balloon Text"/>
    <w:basedOn w:val="Normal"/>
    <w:link w:val="BalloonTextChar"/>
    <w:rsid w:val="00D91A19"/>
    <w:rPr>
      <w:rFonts w:ascii="Tahoma" w:hAnsi="Tahoma" w:cs="Tahoma"/>
      <w:sz w:val="16"/>
      <w:szCs w:val="16"/>
    </w:rPr>
  </w:style>
  <w:style w:type="character" w:customStyle="1" w:styleId="BalloonTextChar">
    <w:name w:val="Balloon Text Char"/>
    <w:link w:val="BalloonText"/>
    <w:rsid w:val="00D91A19"/>
    <w:rPr>
      <w:rFonts w:ascii="Tahoma" w:hAnsi="Tahoma" w:cs="Tahoma"/>
      <w:sz w:val="16"/>
      <w:szCs w:val="16"/>
    </w:rPr>
  </w:style>
  <w:style w:type="character" w:customStyle="1" w:styleId="FooterChar">
    <w:name w:val="Footer Char"/>
    <w:link w:val="Footer"/>
    <w:uiPriority w:val="99"/>
    <w:rsid w:val="00B34FD2"/>
    <w:rPr>
      <w:sz w:val="24"/>
      <w:szCs w:val="24"/>
    </w:rPr>
  </w:style>
  <w:style w:type="paragraph" w:customStyle="1" w:styleId="ColorfulList-Accent11">
    <w:name w:val="Colorful List - Accent 11"/>
    <w:basedOn w:val="Normal"/>
    <w:uiPriority w:val="34"/>
    <w:qFormat/>
    <w:rsid w:val="003C4D2B"/>
    <w:pPr>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rsid w:val="001C0842"/>
    <w:rPr>
      <w:sz w:val="16"/>
      <w:szCs w:val="16"/>
    </w:rPr>
  </w:style>
  <w:style w:type="paragraph" w:styleId="CommentText">
    <w:name w:val="annotation text"/>
    <w:basedOn w:val="Normal"/>
    <w:link w:val="CommentTextChar"/>
    <w:rsid w:val="001C0842"/>
    <w:rPr>
      <w:sz w:val="20"/>
      <w:szCs w:val="20"/>
    </w:rPr>
  </w:style>
  <w:style w:type="character" w:customStyle="1" w:styleId="CommentTextChar">
    <w:name w:val="Comment Text Char"/>
    <w:basedOn w:val="DefaultParagraphFont"/>
    <w:link w:val="CommentText"/>
    <w:rsid w:val="001C0842"/>
    <w:rPr>
      <w:lang w:eastAsia="en-US"/>
    </w:rPr>
  </w:style>
  <w:style w:type="paragraph" w:styleId="CommentSubject">
    <w:name w:val="annotation subject"/>
    <w:basedOn w:val="CommentText"/>
    <w:next w:val="CommentText"/>
    <w:link w:val="CommentSubjectChar"/>
    <w:rsid w:val="001C0842"/>
    <w:rPr>
      <w:b/>
      <w:bCs/>
    </w:rPr>
  </w:style>
  <w:style w:type="character" w:customStyle="1" w:styleId="CommentSubjectChar">
    <w:name w:val="Comment Subject Char"/>
    <w:basedOn w:val="CommentTextChar"/>
    <w:link w:val="CommentSubject"/>
    <w:rsid w:val="001C0842"/>
    <w:rPr>
      <w:b/>
      <w:bCs/>
      <w:lang w:eastAsia="en-US"/>
    </w:rPr>
  </w:style>
  <w:style w:type="table" w:styleId="TableGrid">
    <w:name w:val="Table Grid"/>
    <w:basedOn w:val="TableNormal"/>
    <w:rsid w:val="00D36B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0ddce9d-a29e-4401-b88c-c941f3931da1" xsi:nil="true"/>
    <lcf76f155ced4ddcb4097134ff3c332f xmlns="6470befb-1a01-4a88-b0ce-db078e1601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3ACD38A2874841AB357E126F2BE42C" ma:contentTypeVersion="17" ma:contentTypeDescription="Create a new document." ma:contentTypeScope="" ma:versionID="78618a757a983fb188fcf287557190f3">
  <xsd:schema xmlns:xsd="http://www.w3.org/2001/XMLSchema" xmlns:xs="http://www.w3.org/2001/XMLSchema" xmlns:p="http://schemas.microsoft.com/office/2006/metadata/properties" xmlns:ns2="6470befb-1a01-4a88-b0ce-db078e1601a5" xmlns:ns3="60ddce9d-a29e-4401-b88c-c941f3931da1" targetNamespace="http://schemas.microsoft.com/office/2006/metadata/properties" ma:root="true" ma:fieldsID="34531e78afd7b84fab97943ca7300ee2" ns2:_="" ns3:_="">
    <xsd:import namespace="6470befb-1a01-4a88-b0ce-db078e1601a5"/>
    <xsd:import namespace="60ddce9d-a29e-4401-b88c-c941f3931d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0befb-1a01-4a88-b0ce-db078e1601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bbc829-9b67-4686-9433-94205668fb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ddce9d-a29e-4401-b88c-c941f3931da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a66b086-d5eb-41c8-b807-b5f1ad8c4644}" ma:internalName="TaxCatchAll" ma:showField="CatchAllData" ma:web="60ddce9d-a29e-4401-b88c-c941f3931d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5CE5F-865C-4FC9-AEE9-F8A529A56098}">
  <ds:schemaRefs>
    <ds:schemaRef ds:uri="http://schemas.microsoft.com/office/2006/metadata/properties"/>
    <ds:schemaRef ds:uri="http://schemas.microsoft.com/office/infopath/2007/PartnerControls"/>
    <ds:schemaRef ds:uri="60ddce9d-a29e-4401-b88c-c941f3931da1"/>
    <ds:schemaRef ds:uri="6470befb-1a01-4a88-b0ce-db078e1601a5"/>
  </ds:schemaRefs>
</ds:datastoreItem>
</file>

<file path=customXml/itemProps2.xml><?xml version="1.0" encoding="utf-8"?>
<ds:datastoreItem xmlns:ds="http://schemas.openxmlformats.org/officeDocument/2006/customXml" ds:itemID="{4C0835AC-8FFC-4230-BC59-2712DE9ED77C}">
  <ds:schemaRefs>
    <ds:schemaRef ds:uri="http://schemas.microsoft.com/sharepoint/v3/contenttype/forms"/>
  </ds:schemaRefs>
</ds:datastoreItem>
</file>

<file path=customXml/itemProps3.xml><?xml version="1.0" encoding="utf-8"?>
<ds:datastoreItem xmlns:ds="http://schemas.openxmlformats.org/officeDocument/2006/customXml" ds:itemID="{B914E73F-2778-479E-9301-CCBDB8755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0befb-1a01-4a88-b0ce-db078e1601a5"/>
    <ds:schemaRef ds:uri="60ddce9d-a29e-4401-b88c-c941f3931d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6</Words>
  <Characters>3087</Characters>
  <Application>Microsoft Office Word</Application>
  <DocSecurity>2</DocSecurity>
  <Lines>99</Lines>
  <Paragraphs>53</Paragraphs>
  <ScaleCrop>false</ScaleCrop>
  <HeadingPairs>
    <vt:vector size="2" baseType="variant">
      <vt:variant>
        <vt:lpstr>Title</vt:lpstr>
      </vt:variant>
      <vt:variant>
        <vt:i4>1</vt:i4>
      </vt:variant>
    </vt:vector>
  </HeadingPairs>
  <TitlesOfParts>
    <vt:vector size="1" baseType="lpstr">
      <vt:lpstr/>
    </vt:vector>
  </TitlesOfParts>
  <Company>HR Council for the Voluntary &amp; Non-profit Sector</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arbour</dc:creator>
  <cp:keywords/>
  <cp:lastModifiedBy>Marcia Wells</cp:lastModifiedBy>
  <cp:revision>2</cp:revision>
  <cp:lastPrinted>2017-10-18T19:10:00Z</cp:lastPrinted>
  <dcterms:created xsi:type="dcterms:W3CDTF">2026-03-26T17:39:00Z</dcterms:created>
  <dcterms:modified xsi:type="dcterms:W3CDTF">2026-03-2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ACD38A2874841AB357E126F2BE42C</vt:lpwstr>
  </property>
</Properties>
</file>